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mero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meroon received a score of 54.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meroo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eroon received a score of</w:t>
      </w:r>
      <w:r>
        <w:t xml:space="preserve"> </w:t>
      </w:r>
      <w:r>
        <w:rPr>
          <w:bCs/>
          <w:b/>
        </w:rPr>
        <w:t xml:space="preserve">64.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meroon received a score of 82.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meroon received a score of 21.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meroon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meroo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meroo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meroo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meroo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meroo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meroo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meroo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meroo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meroon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meroo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meroo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meroo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amero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amero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amero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amero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amero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amero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amero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amero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amero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amero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amero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amero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amero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amero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amero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amero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amero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7,200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96, 2001, 2007, 2010,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 201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9,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5:02Z</dcterms:created>
  <dcterms:modified xsi:type="dcterms:W3CDTF">2024-01-16T17: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meroon Country Report</vt:lpwstr>
  </property>
</Properties>
</file>